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B3B8" w14:textId="19BE2499" w:rsidR="00E010A0" w:rsidRPr="00C42B2D" w:rsidRDefault="0089023A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APPLICATION FORM</w:t>
      </w:r>
    </w:p>
    <w:p w14:paraId="2C445F74" w14:textId="5451E364" w:rsidR="00E010A0" w:rsidRPr="00C42B2D" w:rsidRDefault="00E010A0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Open Call: Art Hub Residency</w:t>
      </w:r>
    </w:p>
    <w:p w14:paraId="7C155D28" w14:textId="266092AA" w:rsidR="00E010A0" w:rsidRPr="00C42B2D" w:rsidRDefault="006134A8" w:rsidP="00E010A0">
      <w:pPr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  <w:lang w:val="en-US"/>
        </w:rPr>
      </w:pPr>
      <w:r>
        <w:rPr>
          <w:rFonts w:ascii="Neue Haas Unica W1G" w:hAnsi="Neue Haas Unica W1G" w:cs="Neue Haas Unica W1G"/>
          <w:sz w:val="36"/>
          <w:szCs w:val="36"/>
          <w:lang w:val="en-US"/>
        </w:rPr>
        <w:t>Fall</w:t>
      </w:r>
      <w:r w:rsidR="00CE6A98">
        <w:rPr>
          <w:rFonts w:ascii="Neue Haas Unica W1G" w:hAnsi="Neue Haas Unica W1G" w:cs="Neue Haas Unica W1G"/>
          <w:sz w:val="36"/>
          <w:szCs w:val="36"/>
          <w:lang w:val="en-US"/>
        </w:rPr>
        <w:t xml:space="preserve"> 2024</w:t>
      </w:r>
    </w:p>
    <w:p w14:paraId="7559B8AA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24"/>
          <w:szCs w:val="24"/>
          <w:lang w:val="en-US"/>
        </w:rPr>
      </w:pPr>
    </w:p>
    <w:p w14:paraId="07E9EADD" w14:textId="4DCA9FE9" w:rsidR="00A3433B" w:rsidRPr="00A3433B" w:rsidRDefault="0089023A" w:rsidP="00A3433B">
      <w:pPr>
        <w:spacing w:line="240" w:lineRule="auto"/>
        <w:jc w:val="right"/>
        <w:rPr>
          <w:rFonts w:ascii="Neue Haas Unica W1G" w:hAnsi="Neue Haas Unica W1G" w:cs="Neue Haas Unica W1G"/>
          <w:color w:val="9900FF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 xml:space="preserve">If you have any questions, please contact </w:t>
      </w:r>
      <w:r w:rsidR="00CE4C1D">
        <w:rPr>
          <w:rFonts w:ascii="Neue Haas Unica W1G" w:hAnsi="Neue Haas Unica W1G" w:cs="Neue Haas Unica W1G"/>
          <w:lang w:val="en-US"/>
        </w:rPr>
        <w:t>p</w:t>
      </w:r>
      <w:r w:rsidRPr="00C42B2D">
        <w:rPr>
          <w:rFonts w:ascii="Neue Haas Unica W1G" w:hAnsi="Neue Haas Unica W1G" w:cs="Neue Haas Unica W1G"/>
          <w:lang w:val="en-US"/>
        </w:rPr>
        <w:t>roject manager</w:t>
      </w:r>
      <w:r w:rsidR="00C24553">
        <w:rPr>
          <w:rFonts w:ascii="Neue Haas Unica W1G" w:hAnsi="Neue Haas Unica W1G" w:cs="Neue Haas Unica W1G"/>
          <w:lang w:val="en-US"/>
        </w:rPr>
        <w:t xml:space="preserve"> and curator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br/>
      </w:r>
      <w:r w:rsidR="00272F52" w:rsidRPr="00C42B2D">
        <w:rPr>
          <w:rFonts w:ascii="Neue Haas Unica W1G" w:hAnsi="Neue Haas Unica W1G" w:cs="Neue Haas Unica W1G"/>
          <w:lang w:val="en-US"/>
        </w:rPr>
        <w:t xml:space="preserve">Marie Braad Larsen </w:t>
      </w:r>
      <w:r w:rsidRPr="00C42B2D">
        <w:rPr>
          <w:rFonts w:ascii="Neue Haas Unica W1G" w:hAnsi="Neue Haas Unica W1G" w:cs="Neue Haas Unica W1G"/>
          <w:lang w:val="en-US"/>
        </w:rPr>
        <w:t xml:space="preserve">at </w:t>
      </w:r>
      <w:hyperlink r:id="rId9" w:history="1">
        <w:r w:rsidR="00272F52" w:rsidRPr="00C42B2D">
          <w:rPr>
            <w:rStyle w:val="Hyperlink"/>
            <w:rFonts w:ascii="Neue Haas Unica W1G" w:hAnsi="Neue Haas Unica W1G" w:cs="Neue Haas Unica W1G"/>
            <w:color w:val="9900FF"/>
            <w:lang w:val="en-US"/>
          </w:rPr>
          <w:t>mb@arthubcopenhagen.dk</w:t>
        </w:r>
      </w:hyperlink>
      <w:r w:rsidR="006134A8">
        <w:rPr>
          <w:rStyle w:val="Hyperlink"/>
          <w:rFonts w:ascii="Neue Haas Unica W1G" w:hAnsi="Neue Haas Unica W1G" w:cs="Neue Haas Unica W1G"/>
          <w:color w:val="9900FF"/>
          <w:lang w:val="en-US"/>
        </w:rPr>
        <w:br/>
      </w:r>
      <w:r w:rsidR="00A3433B">
        <w:rPr>
          <w:rStyle w:val="Hyperlink"/>
          <w:rFonts w:ascii="Neue Haas Unica W1G" w:hAnsi="Neue Haas Unica W1G" w:cs="Neue Haas Unica W1G"/>
          <w:color w:val="9900FF"/>
          <w:lang w:val="en-US"/>
        </w:rPr>
        <w:br/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To </w:t>
      </w:r>
      <w:r w:rsidR="000760A4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obtain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a valid application form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, please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 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fill in all the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boxes below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.</w:t>
      </w:r>
    </w:p>
    <w:p w14:paraId="01FD4909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1C5A7659" w14:textId="17A0C528" w:rsidR="00E010A0" w:rsidRPr="00C42B2D" w:rsidRDefault="00E010A0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  <w:r w:rsidRPr="00C42B2D">
        <w:rPr>
          <w:rFonts w:ascii="Neue Haas Unica W1G" w:hAnsi="Neue Haas Unica W1G" w:cs="Neue Haas Unica W1G"/>
          <w:sz w:val="40"/>
          <w:szCs w:val="40"/>
          <w:lang w:val="en-US"/>
        </w:rPr>
        <w:t>PERSON</w:t>
      </w:r>
      <w:r w:rsidR="0089023A" w:rsidRPr="00C42B2D">
        <w:rPr>
          <w:rFonts w:ascii="Neue Haas Unica W1G" w:hAnsi="Neue Haas Unica W1G" w:cs="Neue Haas Unica W1G"/>
          <w:sz w:val="40"/>
          <w:szCs w:val="40"/>
          <w:lang w:val="en-US"/>
        </w:rPr>
        <w:t>AL INFORMATION</w:t>
      </w:r>
    </w:p>
    <w:p w14:paraId="0D961D49" w14:textId="79FCDCC0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NA</w:t>
      </w:r>
      <w:r w:rsidR="0089023A" w:rsidRPr="00C42B2D">
        <w:rPr>
          <w:rFonts w:ascii="Neue Haas Unica W1G" w:hAnsi="Neue Haas Unica W1G"/>
          <w:lang w:val="en-US"/>
        </w:rPr>
        <w:t>ME</w:t>
      </w:r>
      <w:r w:rsidRPr="00C42B2D">
        <w:rPr>
          <w:rFonts w:ascii="Neue Haas Unica W1G" w:hAnsi="Neue Haas Unica W1G"/>
          <w:lang w:val="en-US"/>
        </w:rPr>
        <w:t>:</w:t>
      </w:r>
      <w:r w:rsidR="00A36F3F">
        <w:rPr>
          <w:rFonts w:ascii="Neue Haas Unica W1G" w:hAnsi="Neue Haas Unica W1G"/>
          <w:lang w:val="en-US"/>
        </w:rPr>
        <w:t xml:space="preserve"> </w:t>
      </w:r>
    </w:p>
    <w:p w14:paraId="52EE2EB8" w14:textId="0744EB20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ADRESS:</w:t>
      </w:r>
      <w:r w:rsidR="00A36F3F">
        <w:rPr>
          <w:rFonts w:ascii="Neue Haas Unica W1G" w:hAnsi="Neue Haas Unica W1G"/>
          <w:lang w:val="en-US"/>
        </w:rPr>
        <w:t xml:space="preserve"> </w:t>
      </w:r>
    </w:p>
    <w:p w14:paraId="16832156" w14:textId="0DAB540E" w:rsidR="00E010A0" w:rsidRPr="00C42B2D" w:rsidRDefault="00AC4D88" w:rsidP="00E010A0">
      <w:pPr>
        <w:spacing w:line="240" w:lineRule="auto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E-</w:t>
      </w:r>
      <w:r w:rsidR="00CC3E30">
        <w:rPr>
          <w:rFonts w:ascii="Neue Haas Unica W1G" w:hAnsi="Neue Haas Unica W1G"/>
          <w:lang w:val="en-US"/>
        </w:rPr>
        <w:t>M</w:t>
      </w:r>
      <w:r w:rsidR="00E010A0" w:rsidRPr="00C42B2D">
        <w:rPr>
          <w:rFonts w:ascii="Neue Haas Unica W1G" w:hAnsi="Neue Haas Unica W1G"/>
          <w:lang w:val="en-US"/>
        </w:rPr>
        <w:t>AIL:</w:t>
      </w:r>
      <w:r w:rsidR="00A36F3F">
        <w:rPr>
          <w:rFonts w:ascii="Neue Haas Unica W1G" w:hAnsi="Neue Haas Unica W1G"/>
          <w:lang w:val="en-US"/>
        </w:rPr>
        <w:t xml:space="preserve"> </w:t>
      </w:r>
    </w:p>
    <w:p w14:paraId="3FA2A793" w14:textId="00C456DC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HONE NO.</w:t>
      </w:r>
      <w:r w:rsidR="00E010A0" w:rsidRPr="00C42B2D">
        <w:rPr>
          <w:rFonts w:ascii="Neue Haas Unica W1G" w:hAnsi="Neue Haas Unica W1G"/>
          <w:lang w:val="en-US"/>
        </w:rPr>
        <w:t>:</w:t>
      </w:r>
      <w:r w:rsidR="00A36F3F">
        <w:rPr>
          <w:rFonts w:ascii="Neue Haas Unica W1G" w:hAnsi="Neue Haas Unica W1G"/>
          <w:lang w:val="en-US"/>
        </w:rPr>
        <w:t xml:space="preserve"> </w:t>
      </w:r>
    </w:p>
    <w:p w14:paraId="48B4FD5E" w14:textId="32F680E0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YEAR OF GRADUATION</w:t>
      </w:r>
      <w:r w:rsidR="00B52760">
        <w:rPr>
          <w:rFonts w:ascii="Neue Haas Unica W1G" w:hAnsi="Neue Haas Unica W1G"/>
          <w:lang w:val="en-US"/>
        </w:rPr>
        <w:t xml:space="preserve"> AND SCHOOL OF GRADUATION</w:t>
      </w:r>
      <w:r w:rsidR="00E010A0" w:rsidRPr="00C42B2D">
        <w:rPr>
          <w:rFonts w:ascii="Neue Haas Unica W1G" w:hAnsi="Neue Haas Unica W1G"/>
          <w:lang w:val="en-US"/>
        </w:rPr>
        <w:t>:</w:t>
      </w:r>
      <w:r w:rsidR="0098722B">
        <w:rPr>
          <w:rFonts w:ascii="Neue Haas Unica W1G" w:hAnsi="Neue Haas Unica W1G"/>
          <w:lang w:val="en-US"/>
        </w:rPr>
        <w:t xml:space="preserve"> </w:t>
      </w:r>
    </w:p>
    <w:p w14:paraId="7B3CF738" w14:textId="77777777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</w:p>
    <w:p w14:paraId="13AD81D4" w14:textId="6CE507A4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3EA988" wp14:editId="320F84CE">
                <wp:simplePos x="0" y="0"/>
                <wp:positionH relativeFrom="margin">
                  <wp:align>center</wp:align>
                </wp:positionH>
                <wp:positionV relativeFrom="paragraph">
                  <wp:posOffset>100965</wp:posOffset>
                </wp:positionV>
                <wp:extent cx="6629400" cy="0"/>
                <wp:effectExtent l="0" t="0" r="0" b="0"/>
                <wp:wrapNone/>
                <wp:docPr id="3" name="Lige forbindel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1CC3F4" id="Lige forbindelse 3" o:spid="_x0000_s1026" style="position:absolute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95pt" to="522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wFmzHaAAAABwEA&#10;AA8AAAAAAAAAAAAAAAAA8g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3F86A62" w14:textId="23DF68D7" w:rsidR="00B87915" w:rsidRPr="00B87915" w:rsidRDefault="00102E72" w:rsidP="0089023A">
      <w:pPr>
        <w:spacing w:line="240" w:lineRule="auto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BIO</w:t>
      </w:r>
    </w:p>
    <w:p w14:paraId="44C1E3CC" w14:textId="0330C52F" w:rsidR="0089023A" w:rsidRPr="00CC3E30" w:rsidRDefault="0089023A" w:rsidP="0089023A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lease insert</w:t>
      </w:r>
      <w:r w:rsidR="009822E9">
        <w:rPr>
          <w:rFonts w:ascii="Neue Haas Unica W1G" w:hAnsi="Neue Haas Unica W1G"/>
          <w:lang w:val="en-US"/>
        </w:rPr>
        <w:t xml:space="preserve"> </w:t>
      </w:r>
      <w:r w:rsidR="00102E72">
        <w:rPr>
          <w:rFonts w:ascii="Neue Haas Unica W1G" w:hAnsi="Neue Haas Unica W1G"/>
          <w:lang w:val="en-US"/>
        </w:rPr>
        <w:t>a short bio (</w:t>
      </w:r>
      <w:r w:rsidR="009822E9">
        <w:rPr>
          <w:rFonts w:ascii="Neue Haas Unica W1G" w:hAnsi="Neue Haas Unica W1G"/>
          <w:lang w:val="en-US"/>
        </w:rPr>
        <w:t>max.</w:t>
      </w:r>
      <w:r w:rsidRPr="0089023A">
        <w:rPr>
          <w:rFonts w:ascii="Neue Haas Unica W1G" w:hAnsi="Neue Haas Unica W1G"/>
          <w:lang w:val="en-US"/>
        </w:rPr>
        <w:t xml:space="preserve"> 600 characters</w:t>
      </w:r>
      <w:r w:rsidR="00973D3E">
        <w:rPr>
          <w:rFonts w:ascii="Neue Haas Unica W1G" w:hAnsi="Neue Haas Unica W1G"/>
          <w:lang w:val="en-US"/>
        </w:rPr>
        <w:t>,</w:t>
      </w:r>
      <w:r w:rsidR="00CC3E30">
        <w:rPr>
          <w:rFonts w:ascii="Neue Haas Unica W1G" w:hAnsi="Neue Haas Unica W1G"/>
          <w:lang w:val="en-US"/>
        </w:rPr>
        <w:t xml:space="preserve"> spaces included</w:t>
      </w:r>
      <w:r w:rsidR="00102E72">
        <w:rPr>
          <w:rFonts w:ascii="Neue Haas Unica W1G" w:hAnsi="Neue Haas Unica W1G"/>
          <w:lang w:val="en-US"/>
        </w:rPr>
        <w:t>)</w:t>
      </w:r>
      <w:r w:rsidRPr="00C42B2D">
        <w:rPr>
          <w:rFonts w:ascii="Neue Haas Unica W1G" w:hAnsi="Neue Haas Unica W1G"/>
          <w:lang w:val="en-US"/>
        </w:rPr>
        <w:t>,</w:t>
      </w:r>
      <w:r w:rsidRPr="0089023A">
        <w:rPr>
          <w:rFonts w:ascii="Neue Haas Unica W1G" w:hAnsi="Neue Haas Unica W1G"/>
          <w:lang w:val="en-US"/>
        </w:rPr>
        <w:t xml:space="preserve"> </w:t>
      </w:r>
      <w:r w:rsidR="00102E72">
        <w:rPr>
          <w:rFonts w:ascii="Neue Haas Unica W1G" w:hAnsi="Neue Haas Unica W1G"/>
          <w:lang w:val="en-US"/>
        </w:rPr>
        <w:t>include</w:t>
      </w:r>
      <w:r w:rsidR="00102E72" w:rsidRPr="0089023A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links to your own website or other </w:t>
      </w:r>
      <w:r w:rsidR="007B3206">
        <w:rPr>
          <w:rFonts w:ascii="Neue Haas Unica W1G" w:hAnsi="Neue Haas Unica W1G"/>
          <w:lang w:val="en-US"/>
        </w:rPr>
        <w:t>platforms</w:t>
      </w:r>
      <w:r w:rsidR="00102E72">
        <w:rPr>
          <w:rFonts w:ascii="Neue Haas Unica W1G" w:hAnsi="Neue Haas Unica W1G"/>
          <w:lang w:val="en-US"/>
        </w:rPr>
        <w:t xml:space="preserve"> documenting</w:t>
      </w:r>
      <w:r w:rsidRPr="0089023A">
        <w:rPr>
          <w:rFonts w:ascii="Neue Haas Unica W1G" w:hAnsi="Neue Haas Unica W1G"/>
          <w:lang w:val="en-US"/>
        </w:rPr>
        <w:t xml:space="preserve"> your practice</w:t>
      </w:r>
      <w:r w:rsidR="00C24553">
        <w:rPr>
          <w:rFonts w:ascii="Neue Haas Unica W1G" w:hAnsi="Neue Haas Unica W1G"/>
          <w:lang w:val="en-US"/>
        </w:rPr>
        <w:t>)</w:t>
      </w:r>
      <w:r w:rsidR="00075859">
        <w:rPr>
          <w:rFonts w:ascii="Neue Haas Unica W1G" w:hAnsi="Neue Haas Unica W1G"/>
          <w:lang w:val="en-US"/>
        </w:rPr>
        <w:t>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6134A8" w14:paraId="63974D91" w14:textId="77777777" w:rsidTr="004D7720">
        <w:trPr>
          <w:trHeight w:val="3689"/>
        </w:trPr>
        <w:tc>
          <w:tcPr>
            <w:tcW w:w="10485" w:type="dxa"/>
          </w:tcPr>
          <w:p w14:paraId="008E0660" w14:textId="77777777" w:rsidR="00E010A0" w:rsidRPr="00C42B2D" w:rsidRDefault="00E010A0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161DB87" w14:textId="77777777" w:rsidR="003B546B" w:rsidRPr="00C42B2D" w:rsidRDefault="003B546B" w:rsidP="00E010A0">
      <w:pPr>
        <w:rPr>
          <w:rFonts w:ascii="Neue Haas Unica W1G" w:hAnsi="Neue Haas Unica W1G"/>
          <w:lang w:val="en-US"/>
        </w:rPr>
      </w:pPr>
    </w:p>
    <w:p w14:paraId="4B42ADE2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50D3234A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72DC041A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6237A05A" w14:textId="1438ABD4" w:rsidR="0089023A" w:rsidRPr="00C42B2D" w:rsidRDefault="00FE56EA" w:rsidP="00E010A0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LETTER OF MOTIVATION</w:t>
      </w:r>
    </w:p>
    <w:p w14:paraId="3E3EFD64" w14:textId="190D8BD7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Write a </w:t>
      </w:r>
      <w:r w:rsidR="00FE56EA">
        <w:rPr>
          <w:rFonts w:ascii="Neue Haas Unica W1G" w:hAnsi="Neue Haas Unica W1G"/>
          <w:lang w:val="en-US"/>
        </w:rPr>
        <w:t xml:space="preserve">letter of </w:t>
      </w:r>
      <w:r w:rsidRPr="00C42B2D">
        <w:rPr>
          <w:rFonts w:ascii="Neue Haas Unica W1G" w:hAnsi="Neue Haas Unica W1G"/>
          <w:lang w:val="en-US"/>
        </w:rPr>
        <w:t>m</w:t>
      </w:r>
      <w:r w:rsidRPr="0089023A">
        <w:rPr>
          <w:rFonts w:ascii="Neue Haas Unica W1G" w:hAnsi="Neue Haas Unica W1G"/>
          <w:lang w:val="en-US"/>
        </w:rPr>
        <w:t xml:space="preserve">otivation </w:t>
      </w:r>
      <w:r w:rsidR="00FE56EA">
        <w:rPr>
          <w:rFonts w:ascii="Neue Haas Unica W1G" w:hAnsi="Neue Haas Unica W1G"/>
          <w:lang w:val="en-US"/>
        </w:rPr>
        <w:t>(</w:t>
      </w:r>
      <w:r w:rsidRPr="00C42B2D">
        <w:rPr>
          <w:rFonts w:ascii="Neue Haas Unica W1G" w:hAnsi="Neue Haas Unica W1G"/>
          <w:lang w:val="en-US"/>
        </w:rPr>
        <w:t>max</w:t>
      </w:r>
      <w:r w:rsidRPr="0089023A">
        <w:rPr>
          <w:rFonts w:ascii="Neue Haas Unica W1G" w:hAnsi="Neue Haas Unica W1G"/>
          <w:lang w:val="en-US"/>
        </w:rPr>
        <w:t>. 1,</w:t>
      </w:r>
      <w:r w:rsidR="006160A6">
        <w:rPr>
          <w:rFonts w:ascii="Neue Haas Unica W1G" w:hAnsi="Neue Haas Unica W1G"/>
          <w:lang w:val="en-US"/>
        </w:rPr>
        <w:t>5</w:t>
      </w:r>
      <w:r w:rsidRPr="0089023A">
        <w:rPr>
          <w:rFonts w:ascii="Neue Haas Unica W1G" w:hAnsi="Neue Haas Unica W1G"/>
          <w:lang w:val="en-US"/>
        </w:rPr>
        <w:t>00 characters</w:t>
      </w:r>
      <w:r w:rsidR="00A66241">
        <w:rPr>
          <w:rFonts w:ascii="Neue Haas Unica W1G" w:hAnsi="Neue Haas Unica W1G"/>
          <w:lang w:val="en-US"/>
        </w:rPr>
        <w:t xml:space="preserve">, </w:t>
      </w:r>
      <w:r w:rsidR="00CC3E30">
        <w:rPr>
          <w:rFonts w:ascii="Neue Haas Unica W1G" w:hAnsi="Neue Haas Unica W1G"/>
          <w:lang w:val="en-US"/>
        </w:rPr>
        <w:t>spaces included</w:t>
      </w:r>
      <w:r w:rsidR="00FE56EA">
        <w:rPr>
          <w:rFonts w:ascii="Neue Haas Unica W1G" w:hAnsi="Neue Haas Unica W1G"/>
          <w:lang w:val="en-US"/>
        </w:rPr>
        <w:t>)</w:t>
      </w:r>
      <w:r w:rsidRPr="0089023A">
        <w:rPr>
          <w:rFonts w:ascii="Neue Haas Unica W1G" w:hAnsi="Neue Haas Unica W1G"/>
          <w:lang w:val="en-US"/>
        </w:rPr>
        <w:t xml:space="preserve"> telling us why you want to participate in </w:t>
      </w:r>
      <w:r w:rsidR="00B94764">
        <w:rPr>
          <w:rFonts w:ascii="Neue Haas Unica W1G" w:hAnsi="Neue Haas Unica W1G"/>
          <w:lang w:val="en-US"/>
        </w:rPr>
        <w:t>AHC</w:t>
      </w:r>
      <w:r w:rsidR="00A66241">
        <w:rPr>
          <w:rFonts w:ascii="Neue Haas Unica W1G" w:hAnsi="Neue Haas Unica W1G"/>
          <w:lang w:val="en-US"/>
        </w:rPr>
        <w:t>’</w:t>
      </w:r>
      <w:r w:rsidR="00A66241" w:rsidRPr="0089023A">
        <w:rPr>
          <w:rFonts w:ascii="Neue Haas Unica W1G" w:hAnsi="Neue Haas Unica W1G"/>
          <w:lang w:val="en-US"/>
        </w:rPr>
        <w:t>s</w:t>
      </w:r>
      <w:r w:rsidRPr="0089023A">
        <w:rPr>
          <w:rFonts w:ascii="Neue Haas Unica W1G" w:hAnsi="Neue Haas Unica W1G"/>
          <w:lang w:val="en-US"/>
        </w:rPr>
        <w:t xml:space="preserve"> residency program and which areas of your practice you aim to develop during your residency</w:t>
      </w:r>
      <w:r w:rsidR="002C4202">
        <w:rPr>
          <w:rFonts w:ascii="Neue Haas Unica W1G" w:hAnsi="Neue Haas Unica W1G"/>
          <w:lang w:val="en-US"/>
        </w:rPr>
        <w:t>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6134A8" w14:paraId="28FF6E81" w14:textId="77777777" w:rsidTr="00E010A0">
        <w:trPr>
          <w:trHeight w:val="4078"/>
        </w:trPr>
        <w:tc>
          <w:tcPr>
            <w:tcW w:w="10485" w:type="dxa"/>
          </w:tcPr>
          <w:p w14:paraId="74ACECA5" w14:textId="77777777" w:rsidR="00E010A0" w:rsidRPr="00C42B2D" w:rsidRDefault="00E010A0" w:rsidP="00E00BD4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066FBFB4" w14:textId="32BEFB0A" w:rsidR="00925ABF" w:rsidRPr="00C42B2D" w:rsidRDefault="00925ABF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38E3EADB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63B178A9" w14:textId="66DC9F9B" w:rsidR="0089023A" w:rsidRPr="00C42B2D" w:rsidRDefault="008C11DB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  <w:r>
        <w:rPr>
          <w:rFonts w:ascii="Neue Haas Unica W1G" w:hAnsi="Neue Haas Unica W1G" w:cs="Neue Haas Unica W1G"/>
          <w:lang w:val="en-US"/>
        </w:rPr>
        <w:t xml:space="preserve">EXISTING </w:t>
      </w:r>
      <w:r w:rsidR="005960E4">
        <w:rPr>
          <w:rFonts w:ascii="Neue Haas Unica W1G" w:hAnsi="Neue Haas Unica W1G" w:cs="Neue Haas Unica W1G"/>
          <w:lang w:val="en-US"/>
        </w:rPr>
        <w:t>COMMITMENTS</w:t>
      </w:r>
    </w:p>
    <w:p w14:paraId="1B16B6C8" w14:textId="37BA8149" w:rsidR="004D7720" w:rsidRPr="00C42B2D" w:rsidRDefault="0089023A" w:rsidP="004D7720">
      <w:pPr>
        <w:spacing w:line="240" w:lineRule="auto"/>
        <w:rPr>
          <w:rFonts w:ascii="Neue Haas Unica W1G" w:hAnsi="Neue Haas Unica W1G" w:cs="Neue Haas Unica W1G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 xml:space="preserve">Please </w:t>
      </w:r>
      <w:r w:rsidR="00FA6429">
        <w:rPr>
          <w:rFonts w:ascii="Neue Haas Unica W1G" w:hAnsi="Neue Haas Unica W1G" w:cs="Neue Haas Unica W1G"/>
          <w:lang w:val="en-US"/>
        </w:rPr>
        <w:t xml:space="preserve">list </w:t>
      </w:r>
      <w:r w:rsidR="005960E4">
        <w:rPr>
          <w:rFonts w:ascii="Neue Haas Unica W1G" w:hAnsi="Neue Haas Unica W1G" w:cs="Neue Haas Unica W1G"/>
          <w:lang w:val="en-US"/>
        </w:rPr>
        <w:t xml:space="preserve">already existing commitments you might have </w:t>
      </w:r>
      <w:r w:rsidR="004736F5">
        <w:rPr>
          <w:rFonts w:ascii="Neue Haas Unica W1G" w:hAnsi="Neue Haas Unica W1G" w:cs="Neue Haas Unica W1G"/>
          <w:lang w:val="en-US"/>
        </w:rPr>
        <w:t>during the residency.</w:t>
      </w:r>
      <w:r w:rsidR="005960E4">
        <w:rPr>
          <w:rFonts w:ascii="Neue Haas Unica W1G" w:hAnsi="Neue Haas Unica W1G" w:cs="Neue Haas Unica W1G"/>
          <w:lang w:val="en-US"/>
        </w:rPr>
        <w:t xml:space="preserve"> </w:t>
      </w:r>
      <w:r w:rsidR="004736F5">
        <w:rPr>
          <w:rFonts w:ascii="Neue Haas Unica W1G" w:hAnsi="Neue Haas Unica W1G" w:cs="Neue Haas Unica W1G"/>
          <w:lang w:val="en-US"/>
        </w:rPr>
        <w:t xml:space="preserve">This includes </w:t>
      </w:r>
      <w:r w:rsidR="007B3206">
        <w:rPr>
          <w:rFonts w:ascii="Neue Haas Unica W1G" w:hAnsi="Neue Haas Unica W1G" w:cs="Neue Haas Unica W1G"/>
          <w:lang w:val="en-US"/>
        </w:rPr>
        <w:t>exhibitions</w:t>
      </w:r>
      <w:r w:rsidR="004736F5">
        <w:rPr>
          <w:rFonts w:ascii="Neue Haas Unica W1G" w:hAnsi="Neue Haas Unica W1G" w:cs="Neue Haas Unica W1G"/>
          <w:lang w:val="en-US"/>
        </w:rPr>
        <w:t>, projects, travels</w:t>
      </w:r>
      <w:r w:rsidR="002C4202">
        <w:rPr>
          <w:rFonts w:ascii="Neue Haas Unica W1G" w:hAnsi="Neue Haas Unica W1G" w:cs="Neue Haas Unica W1G"/>
          <w:lang w:val="en-US"/>
        </w:rPr>
        <w:t>,</w:t>
      </w:r>
      <w:r w:rsidR="004736F5">
        <w:rPr>
          <w:rFonts w:ascii="Neue Haas Unica W1G" w:hAnsi="Neue Haas Unica W1G" w:cs="Neue Haas Unica W1G"/>
          <w:lang w:val="en-US"/>
        </w:rPr>
        <w:t xml:space="preserve"> and so forth. 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D7720" w:rsidRPr="00DC2470" w14:paraId="35E48E59" w14:textId="77777777" w:rsidTr="00E00BD4">
        <w:trPr>
          <w:trHeight w:val="4078"/>
        </w:trPr>
        <w:tc>
          <w:tcPr>
            <w:tcW w:w="10485" w:type="dxa"/>
          </w:tcPr>
          <w:p w14:paraId="09379F3D" w14:textId="77777777" w:rsidR="004D7720" w:rsidRPr="00C42B2D" w:rsidRDefault="004D7720" w:rsidP="00E00BD4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15607157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12B40140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145ADBBA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2B6491BC" w14:textId="77777777" w:rsidR="002C4202" w:rsidRDefault="002C4202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75D9130B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4BA7B4F2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41FDF478" w14:textId="06B793A4" w:rsidR="00E010A0" w:rsidRPr="00EA1861" w:rsidRDefault="00B671D6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  <w:r w:rsidRPr="00EA1861">
        <w:rPr>
          <w:rFonts w:ascii="Neue Haas Unica W1G" w:hAnsi="Neue Haas Unica W1G" w:cs="Neue Haas Unica W1G"/>
          <w:lang w:val="en-US"/>
        </w:rPr>
        <w:lastRenderedPageBreak/>
        <w:t>MENTORS</w:t>
      </w:r>
    </w:p>
    <w:p w14:paraId="412EF33C" w14:textId="75837D13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During your residency you will have the opportunity to meet with </w:t>
      </w:r>
      <w:r w:rsidR="00CE6A98">
        <w:rPr>
          <w:rFonts w:ascii="Neue Haas Unica W1G" w:hAnsi="Neue Haas Unica W1G"/>
          <w:lang w:val="en-US"/>
        </w:rPr>
        <w:t>3</w:t>
      </w:r>
      <w:r w:rsidR="00516CE1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>mentors who can provide feedback and advise you on your practice. The mentors could be artists, curators, or other professionals you find relevant to your work, such as a biologist, historian, etc.</w:t>
      </w:r>
    </w:p>
    <w:p w14:paraId="41360CA8" w14:textId="7E88F4B4" w:rsidR="0089023A" w:rsidRPr="0089023A" w:rsidRDefault="00CE6A98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Please, m</w:t>
      </w:r>
      <w:r w:rsidR="0089023A" w:rsidRPr="0089023A">
        <w:rPr>
          <w:rFonts w:ascii="Neue Haas Unica W1G" w:hAnsi="Neue Haas Unica W1G"/>
          <w:lang w:val="en-US"/>
        </w:rPr>
        <w:t>ake a prioritized list of four proposed mentors and explain briefly</w:t>
      </w:r>
      <w:r w:rsidR="0089023A" w:rsidRPr="00C42B2D">
        <w:rPr>
          <w:rFonts w:ascii="Neue Haas Unica W1G" w:hAnsi="Neue Haas Unica W1G"/>
          <w:lang w:val="en-US"/>
        </w:rPr>
        <w:t xml:space="preserve"> </w:t>
      </w:r>
      <w:r w:rsidR="0089023A" w:rsidRPr="0089023A">
        <w:rPr>
          <w:rFonts w:ascii="Neue Haas Unica W1G" w:hAnsi="Neue Haas Unica W1G"/>
          <w:lang w:val="en-US"/>
        </w:rPr>
        <w:t xml:space="preserve">why </w:t>
      </w:r>
      <w:r w:rsidR="0089023A" w:rsidRPr="00C42B2D">
        <w:rPr>
          <w:rFonts w:ascii="Neue Haas Unica W1G" w:hAnsi="Neue Haas Unica W1G"/>
          <w:lang w:val="en-US"/>
        </w:rPr>
        <w:t>you have</w:t>
      </w:r>
      <w:r w:rsidR="0089023A" w:rsidRPr="0089023A">
        <w:rPr>
          <w:rFonts w:ascii="Neue Haas Unica W1G" w:hAnsi="Neue Haas Unica W1G"/>
          <w:lang w:val="en-US"/>
        </w:rPr>
        <w:t xml:space="preserve"> chosen them. </w:t>
      </w:r>
      <w:r w:rsidR="004245F1">
        <w:rPr>
          <w:rFonts w:ascii="Neue Haas Unica W1G" w:hAnsi="Neue Haas Unica W1G"/>
          <w:lang w:val="en-US"/>
        </w:rPr>
        <w:t xml:space="preserve">Please </w:t>
      </w:r>
      <w:r w:rsidR="00F6308D">
        <w:rPr>
          <w:rFonts w:ascii="Neue Haas Unica W1G" w:hAnsi="Neue Haas Unica W1G"/>
          <w:lang w:val="en-US"/>
        </w:rPr>
        <w:t>t</w:t>
      </w:r>
      <w:r w:rsidR="004245F1">
        <w:rPr>
          <w:rFonts w:ascii="Neue Haas Unica W1G" w:hAnsi="Neue Haas Unica W1G"/>
          <w:lang w:val="en-US"/>
        </w:rPr>
        <w:t xml:space="preserve">ake into consideration, that a </w:t>
      </w:r>
      <w:r w:rsidR="00F6308D">
        <w:rPr>
          <w:rFonts w:ascii="Neue Haas Unica W1G" w:hAnsi="Neue Haas Unica W1G"/>
          <w:lang w:val="en-US"/>
        </w:rPr>
        <w:t>psychical meeting with a mentor might</w:t>
      </w:r>
      <w:r w:rsidR="00C769A1">
        <w:rPr>
          <w:rFonts w:ascii="Neue Haas Unica W1G" w:hAnsi="Neue Haas Unica W1G"/>
          <w:lang w:val="en-US"/>
        </w:rPr>
        <w:t xml:space="preserve"> in some </w:t>
      </w:r>
      <w:r w:rsidR="00B5301E">
        <w:rPr>
          <w:rFonts w:ascii="Neue Haas Unica W1G" w:hAnsi="Neue Haas Unica W1G"/>
          <w:lang w:val="en-US"/>
        </w:rPr>
        <w:t>cases</w:t>
      </w:r>
      <w:r w:rsidR="00F6308D">
        <w:rPr>
          <w:rFonts w:ascii="Neue Haas Unica W1G" w:hAnsi="Neue Haas Unica W1G"/>
          <w:lang w:val="en-US"/>
        </w:rPr>
        <w:t xml:space="preserve"> be more beneficial than meeting online</w:t>
      </w:r>
      <w:r w:rsidR="00254DE4">
        <w:rPr>
          <w:rFonts w:ascii="Neue Haas Unica W1G" w:hAnsi="Neue Haas Unica W1G"/>
          <w:lang w:val="en-US"/>
        </w:rPr>
        <w:t>, therefor</w:t>
      </w:r>
      <w:r w:rsidR="00D232F5">
        <w:rPr>
          <w:rFonts w:ascii="Neue Haas Unica W1G" w:hAnsi="Neue Haas Unica W1G"/>
          <w:lang w:val="en-US"/>
        </w:rPr>
        <w:t>e</w:t>
      </w:r>
      <w:r w:rsidR="00254DE4">
        <w:rPr>
          <w:rFonts w:ascii="Neue Haas Unica W1G" w:hAnsi="Neue Haas Unica W1G"/>
          <w:lang w:val="en-US"/>
        </w:rPr>
        <w:t xml:space="preserve"> it might be advisable to </w:t>
      </w:r>
      <w:r w:rsidR="00C769A1">
        <w:rPr>
          <w:rFonts w:ascii="Neue Haas Unica W1G" w:hAnsi="Neue Haas Unica W1G"/>
          <w:lang w:val="en-US"/>
        </w:rPr>
        <w:t>consider at least some of you</w:t>
      </w:r>
      <w:r w:rsidR="009D31E4">
        <w:rPr>
          <w:rFonts w:ascii="Neue Haas Unica W1G" w:hAnsi="Neue Haas Unica W1G"/>
          <w:lang w:val="en-US"/>
        </w:rPr>
        <w:t xml:space="preserve">r suggestions </w:t>
      </w:r>
      <w:r w:rsidR="00C769A1">
        <w:rPr>
          <w:rFonts w:ascii="Neue Haas Unica W1G" w:hAnsi="Neue Haas Unica W1G"/>
          <w:lang w:val="en-US"/>
        </w:rPr>
        <w:t>to be from Denmark, southern Sweden</w:t>
      </w:r>
      <w:r w:rsidR="00310B7C">
        <w:rPr>
          <w:rFonts w:ascii="Neue Haas Unica W1G" w:hAnsi="Neue Haas Unica W1G"/>
          <w:lang w:val="en-US"/>
        </w:rPr>
        <w:t>,</w:t>
      </w:r>
      <w:r w:rsidR="00C769A1">
        <w:rPr>
          <w:rFonts w:ascii="Neue Haas Unica W1G" w:hAnsi="Neue Haas Unica W1G"/>
          <w:lang w:val="en-US"/>
        </w:rPr>
        <w:t xml:space="preserve"> or other areas close to Copenhagen. Please note that e</w:t>
      </w:r>
      <w:r w:rsidR="00F2178B">
        <w:rPr>
          <w:rFonts w:ascii="Neue Haas Unica W1G" w:hAnsi="Neue Haas Unica W1G"/>
          <w:lang w:val="en-US"/>
        </w:rPr>
        <w:t>ven if your application is successful, we cannot guarantee, that these exact mentors will be available for the residency.</w:t>
      </w:r>
    </w:p>
    <w:p w14:paraId="638C2331" w14:textId="77777777" w:rsidR="00CE6A98" w:rsidRDefault="00CE6A98" w:rsidP="0089023A">
      <w:pPr>
        <w:rPr>
          <w:rFonts w:ascii="Neue Haas Unica W1G" w:hAnsi="Neue Haas Unica W1G"/>
          <w:lang w:val="en-US"/>
        </w:rPr>
      </w:pPr>
    </w:p>
    <w:p w14:paraId="51904F63" w14:textId="50623B5C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1)</w:t>
      </w:r>
    </w:p>
    <w:p w14:paraId="2842784F" w14:textId="6CFAB869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Reason</w:t>
      </w:r>
      <w:r w:rsidRPr="00C42B2D">
        <w:rPr>
          <w:rFonts w:ascii="Neue Haas Unica W1G" w:hAnsi="Neue Haas Unica W1G"/>
          <w:lang w:val="en-US"/>
        </w:rPr>
        <w:t>s</w:t>
      </w:r>
      <w:r w:rsidRPr="0089023A">
        <w:rPr>
          <w:rFonts w:ascii="Neue Haas Unica W1G" w:hAnsi="Neue Haas Unica W1G"/>
          <w:lang w:val="en-US"/>
        </w:rPr>
        <w:t>:</w:t>
      </w:r>
    </w:p>
    <w:p w14:paraId="1A642337" w14:textId="77777777" w:rsidR="004D7720" w:rsidRPr="00C42B2D" w:rsidRDefault="004D7720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2) </w:t>
      </w:r>
    </w:p>
    <w:p w14:paraId="0EA7A696" w14:textId="2DC14584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Reasons:</w:t>
      </w:r>
      <w:r w:rsidR="004D7720" w:rsidRPr="00C42B2D">
        <w:rPr>
          <w:rFonts w:ascii="Neue Haas Unica W1G" w:hAnsi="Neue Haas Unica W1G"/>
          <w:lang w:val="en-US"/>
        </w:rPr>
        <w:t xml:space="preserve"> </w:t>
      </w:r>
    </w:p>
    <w:p w14:paraId="50AE8568" w14:textId="77777777" w:rsidR="004D7720" w:rsidRPr="00C42B2D" w:rsidRDefault="004D7720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3) </w:t>
      </w:r>
    </w:p>
    <w:p w14:paraId="5240DA78" w14:textId="4C4C1A96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</w:t>
      </w:r>
      <w:r w:rsidR="004D7720" w:rsidRPr="00C42B2D">
        <w:rPr>
          <w:rFonts w:ascii="Neue Haas Unica W1G" w:hAnsi="Neue Haas Unica W1G"/>
          <w:lang w:val="en-US"/>
        </w:rPr>
        <w:t xml:space="preserve">: </w:t>
      </w:r>
    </w:p>
    <w:p w14:paraId="3E18EA17" w14:textId="5CD93B29" w:rsidR="004D7720" w:rsidRPr="00C42B2D" w:rsidRDefault="004D7720" w:rsidP="004D7720">
      <w:pPr>
        <w:rPr>
          <w:rFonts w:ascii="Neue Haas Unica W1G" w:hAnsi="Neue Haas Unica W1G"/>
          <w:lang w:val="en-US"/>
        </w:rPr>
      </w:pPr>
    </w:p>
    <w:p w14:paraId="4C47724C" w14:textId="4D6C31F2" w:rsidR="00F2178B" w:rsidRDefault="00F2178B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CURATORS</w:t>
      </w:r>
    </w:p>
    <w:p w14:paraId="5A8AE6FE" w14:textId="67663783" w:rsidR="00733582" w:rsidRDefault="0089023A" w:rsidP="00D87E94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During your residency you will also be given the opportunity </w:t>
      </w:r>
      <w:r w:rsidR="004D60A1">
        <w:rPr>
          <w:rFonts w:ascii="Neue Haas Unica W1G" w:hAnsi="Neue Haas Unica W1G"/>
          <w:lang w:val="en-US"/>
        </w:rPr>
        <w:t xml:space="preserve">to have </w:t>
      </w:r>
      <w:r w:rsidR="00C21BEF">
        <w:rPr>
          <w:rFonts w:ascii="Neue Haas Unica W1G" w:hAnsi="Neue Haas Unica W1G"/>
          <w:lang w:val="en-US"/>
        </w:rPr>
        <w:t>3</w:t>
      </w:r>
      <w:r w:rsidR="00DD62A6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studio visits </w:t>
      </w:r>
      <w:r w:rsidR="004D60A1">
        <w:rPr>
          <w:rFonts w:ascii="Neue Haas Unica W1G" w:hAnsi="Neue Haas Unica W1G"/>
          <w:lang w:val="en-US"/>
        </w:rPr>
        <w:t>with</w:t>
      </w:r>
      <w:r w:rsidR="00EC17D2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curators. These studio visits are aimed at </w:t>
      </w:r>
      <w:r w:rsidR="006F6B33">
        <w:rPr>
          <w:rFonts w:ascii="Neue Haas Unica W1G" w:hAnsi="Neue Haas Unica W1G"/>
          <w:lang w:val="en-US"/>
        </w:rPr>
        <w:t xml:space="preserve">supporting </w:t>
      </w:r>
      <w:r w:rsidRPr="0089023A">
        <w:rPr>
          <w:rFonts w:ascii="Neue Haas Unica W1G" w:hAnsi="Neue Haas Unica W1G"/>
          <w:lang w:val="en-US"/>
        </w:rPr>
        <w:t xml:space="preserve">your career as a professional </w:t>
      </w:r>
      <w:r w:rsidRPr="00C42B2D">
        <w:rPr>
          <w:rFonts w:ascii="Neue Haas Unica W1G" w:hAnsi="Neue Haas Unica W1G"/>
          <w:lang w:val="en-US"/>
        </w:rPr>
        <w:t>artist and</w:t>
      </w:r>
      <w:r w:rsidRPr="0089023A">
        <w:rPr>
          <w:rFonts w:ascii="Neue Haas Unica W1G" w:hAnsi="Neue Haas Unica W1G"/>
          <w:lang w:val="en-US"/>
        </w:rPr>
        <w:t xml:space="preserve"> </w:t>
      </w:r>
      <w:r w:rsidR="0056777C">
        <w:rPr>
          <w:rFonts w:ascii="Neue Haas Unica W1G" w:hAnsi="Neue Haas Unica W1G"/>
          <w:lang w:val="en-US"/>
        </w:rPr>
        <w:t>extending your network in the curatorial world.</w:t>
      </w:r>
      <w:r w:rsidRPr="0089023A">
        <w:rPr>
          <w:rFonts w:ascii="Neue Haas Unica W1G" w:hAnsi="Neue Haas Unica W1G"/>
          <w:lang w:val="en-US"/>
        </w:rPr>
        <w:t xml:space="preserve"> </w:t>
      </w:r>
      <w:r w:rsidR="0056777C">
        <w:rPr>
          <w:rFonts w:ascii="Neue Haas Unica W1G" w:hAnsi="Neue Haas Unica W1G"/>
          <w:lang w:val="en-US"/>
        </w:rPr>
        <w:t xml:space="preserve">Please take into consideration, that a psychical meeting with a curator might in some cases be more beneficial than meeting online, </w:t>
      </w:r>
      <w:r w:rsidR="00310B7C">
        <w:rPr>
          <w:rFonts w:ascii="Neue Haas Unica W1G" w:hAnsi="Neue Haas Unica W1G"/>
          <w:lang w:val="en-US"/>
        </w:rPr>
        <w:t>therefore</w:t>
      </w:r>
      <w:r w:rsidR="0056777C">
        <w:rPr>
          <w:rFonts w:ascii="Neue Haas Unica W1G" w:hAnsi="Neue Haas Unica W1G"/>
          <w:lang w:val="en-US"/>
        </w:rPr>
        <w:t xml:space="preserve"> it might be advisable to consider at least some of your suggestions to be from Denmark, southern Sweden</w:t>
      </w:r>
      <w:r w:rsidR="00310B7C">
        <w:rPr>
          <w:rFonts w:ascii="Neue Haas Unica W1G" w:hAnsi="Neue Haas Unica W1G"/>
          <w:lang w:val="en-US"/>
        </w:rPr>
        <w:t>,</w:t>
      </w:r>
      <w:r w:rsidR="0056777C">
        <w:rPr>
          <w:rFonts w:ascii="Neue Haas Unica W1G" w:hAnsi="Neue Haas Unica W1G"/>
          <w:lang w:val="en-US"/>
        </w:rPr>
        <w:t xml:space="preserve"> or other areas close to Copenhagen. </w:t>
      </w:r>
    </w:p>
    <w:p w14:paraId="06B1911B" w14:textId="4CE2DC71" w:rsidR="00D87E94" w:rsidRPr="0089023A" w:rsidRDefault="00C21BEF" w:rsidP="00D87E94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Please, m</w:t>
      </w:r>
      <w:r w:rsidR="0089023A" w:rsidRPr="0089023A">
        <w:rPr>
          <w:rFonts w:ascii="Neue Haas Unica W1G" w:hAnsi="Neue Haas Unica W1G"/>
          <w:lang w:val="en-US"/>
        </w:rPr>
        <w:t>ake a prioritized list of four suggestions and explain briefly why you</w:t>
      </w:r>
      <w:r w:rsidR="0089023A" w:rsidRPr="00C42B2D">
        <w:rPr>
          <w:rFonts w:ascii="Neue Haas Unica W1G" w:hAnsi="Neue Haas Unica W1G"/>
          <w:lang w:val="en-US"/>
        </w:rPr>
        <w:t xml:space="preserve"> have </w:t>
      </w:r>
      <w:r w:rsidR="0089023A" w:rsidRPr="0089023A">
        <w:rPr>
          <w:rFonts w:ascii="Neue Haas Unica W1G" w:hAnsi="Neue Haas Unica W1G"/>
          <w:lang w:val="en-US"/>
        </w:rPr>
        <w:t>chosen them</w:t>
      </w:r>
      <w:r w:rsidR="006A4911">
        <w:rPr>
          <w:rFonts w:ascii="Neue Haas Unica W1G" w:hAnsi="Neue Haas Unica W1G"/>
          <w:lang w:val="en-US"/>
        </w:rPr>
        <w:t xml:space="preserve"> if possible both</w:t>
      </w:r>
      <w:r w:rsidR="005734DD">
        <w:rPr>
          <w:rFonts w:ascii="Neue Haas Unica W1G" w:hAnsi="Neue Haas Unica W1G"/>
          <w:lang w:val="en-US"/>
        </w:rPr>
        <w:t xml:space="preserve"> in relation to your practice </w:t>
      </w:r>
      <w:r w:rsidR="006A4911">
        <w:rPr>
          <w:rFonts w:ascii="Neue Haas Unica W1G" w:hAnsi="Neue Haas Unica W1G"/>
          <w:lang w:val="en-US"/>
        </w:rPr>
        <w:t>and your future work</w:t>
      </w:r>
      <w:r w:rsidR="0089023A" w:rsidRPr="0089023A">
        <w:rPr>
          <w:rFonts w:ascii="Neue Haas Unica W1G" w:hAnsi="Neue Haas Unica W1G"/>
          <w:lang w:val="en-US"/>
        </w:rPr>
        <w:t xml:space="preserve">. </w:t>
      </w:r>
      <w:r w:rsidR="00D87E94">
        <w:rPr>
          <w:rFonts w:ascii="Neue Haas Unica W1G" w:hAnsi="Neue Haas Unica W1G"/>
          <w:lang w:val="en-US"/>
        </w:rPr>
        <w:t>Please note that even if your application is successful, we cannot guarantee, that these exact curators will be available for the residency.</w:t>
      </w:r>
    </w:p>
    <w:p w14:paraId="1B71ABE8" w14:textId="65187400" w:rsidR="0089023A" w:rsidRPr="0089023A" w:rsidRDefault="0089023A" w:rsidP="0089023A">
      <w:pPr>
        <w:rPr>
          <w:rFonts w:ascii="Neue Haas Unica W1G" w:hAnsi="Neue Haas Unica W1G"/>
          <w:lang w:val="en-US"/>
        </w:rPr>
      </w:pPr>
    </w:p>
    <w:p w14:paraId="72DC95A1" w14:textId="77777777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1)</w:t>
      </w:r>
    </w:p>
    <w:p w14:paraId="13654417" w14:textId="77777777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Reasons: </w:t>
      </w:r>
    </w:p>
    <w:p w14:paraId="2137F4A7" w14:textId="3F0E8D9F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2)</w:t>
      </w:r>
    </w:p>
    <w:p w14:paraId="2C5BD332" w14:textId="46DB85DD" w:rsidR="0089023A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:</w:t>
      </w:r>
    </w:p>
    <w:p w14:paraId="6EAB3D6F" w14:textId="138B8957" w:rsidR="0089023A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3)</w:t>
      </w:r>
    </w:p>
    <w:p w14:paraId="62D364DB" w14:textId="54E97263" w:rsidR="00E010A0" w:rsidRPr="00C42B2D" w:rsidRDefault="0089023A" w:rsidP="00E010A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:</w:t>
      </w:r>
    </w:p>
    <w:sectPr w:rsidR="00E010A0" w:rsidRPr="00C42B2D" w:rsidSect="007A216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Neue Haas Unica W1G">
    <w:altName w:val="Calibri"/>
    <w:panose1 w:val="020B0504030206020203"/>
    <w:charset w:val="00"/>
    <w:family w:val="swiss"/>
    <w:notTrueType/>
    <w:pitch w:val="variable"/>
    <w:sig w:usb0="A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LAwMTe1sLA0M7BQ0lEKTi0uzszPAykwrAUARg3huywAAAA="/>
  </w:docVars>
  <w:rsids>
    <w:rsidRoot w:val="00E010A0"/>
    <w:rsid w:val="00033E5C"/>
    <w:rsid w:val="00075859"/>
    <w:rsid w:val="000760A4"/>
    <w:rsid w:val="000A29FC"/>
    <w:rsid w:val="000F27A3"/>
    <w:rsid w:val="00102E72"/>
    <w:rsid w:val="00125BB4"/>
    <w:rsid w:val="0024441C"/>
    <w:rsid w:val="00254DE4"/>
    <w:rsid w:val="00272F52"/>
    <w:rsid w:val="00287C91"/>
    <w:rsid w:val="002A2389"/>
    <w:rsid w:val="002C4202"/>
    <w:rsid w:val="002F5AF1"/>
    <w:rsid w:val="00310B7C"/>
    <w:rsid w:val="003B546B"/>
    <w:rsid w:val="004245F1"/>
    <w:rsid w:val="00425E8E"/>
    <w:rsid w:val="00437EC1"/>
    <w:rsid w:val="004736F5"/>
    <w:rsid w:val="00474689"/>
    <w:rsid w:val="0049348C"/>
    <w:rsid w:val="004C5F89"/>
    <w:rsid w:val="004D60A1"/>
    <w:rsid w:val="004D6EC8"/>
    <w:rsid w:val="004D7720"/>
    <w:rsid w:val="00516CE1"/>
    <w:rsid w:val="00543E10"/>
    <w:rsid w:val="005473CE"/>
    <w:rsid w:val="00550143"/>
    <w:rsid w:val="005548A0"/>
    <w:rsid w:val="0056777C"/>
    <w:rsid w:val="00571DB3"/>
    <w:rsid w:val="005734DD"/>
    <w:rsid w:val="005960E4"/>
    <w:rsid w:val="005D26EE"/>
    <w:rsid w:val="005F395F"/>
    <w:rsid w:val="006134A8"/>
    <w:rsid w:val="006160A6"/>
    <w:rsid w:val="006239CF"/>
    <w:rsid w:val="0063568C"/>
    <w:rsid w:val="006A251E"/>
    <w:rsid w:val="006A4911"/>
    <w:rsid w:val="006D37BF"/>
    <w:rsid w:val="006E50E6"/>
    <w:rsid w:val="006F6B33"/>
    <w:rsid w:val="007105CD"/>
    <w:rsid w:val="00733582"/>
    <w:rsid w:val="00761C51"/>
    <w:rsid w:val="007A2169"/>
    <w:rsid w:val="007B3206"/>
    <w:rsid w:val="008443F3"/>
    <w:rsid w:val="0089023A"/>
    <w:rsid w:val="008C11DB"/>
    <w:rsid w:val="00924E41"/>
    <w:rsid w:val="00925ABF"/>
    <w:rsid w:val="00936D6B"/>
    <w:rsid w:val="00973D3E"/>
    <w:rsid w:val="009822E9"/>
    <w:rsid w:val="0098722B"/>
    <w:rsid w:val="009D1936"/>
    <w:rsid w:val="009D31E4"/>
    <w:rsid w:val="00A127BB"/>
    <w:rsid w:val="00A3433B"/>
    <w:rsid w:val="00A36F3F"/>
    <w:rsid w:val="00A66241"/>
    <w:rsid w:val="00AA6ABE"/>
    <w:rsid w:val="00AC4D88"/>
    <w:rsid w:val="00AE5EFF"/>
    <w:rsid w:val="00B52760"/>
    <w:rsid w:val="00B5301E"/>
    <w:rsid w:val="00B671D6"/>
    <w:rsid w:val="00B87915"/>
    <w:rsid w:val="00B94764"/>
    <w:rsid w:val="00BE26D2"/>
    <w:rsid w:val="00C11FF2"/>
    <w:rsid w:val="00C21BEF"/>
    <w:rsid w:val="00C24553"/>
    <w:rsid w:val="00C42B2D"/>
    <w:rsid w:val="00C769A1"/>
    <w:rsid w:val="00C83869"/>
    <w:rsid w:val="00CC3E30"/>
    <w:rsid w:val="00CE2E31"/>
    <w:rsid w:val="00CE4C1D"/>
    <w:rsid w:val="00CE6A98"/>
    <w:rsid w:val="00D232F5"/>
    <w:rsid w:val="00D30116"/>
    <w:rsid w:val="00D50374"/>
    <w:rsid w:val="00D658BE"/>
    <w:rsid w:val="00D701B1"/>
    <w:rsid w:val="00D87E94"/>
    <w:rsid w:val="00D902A1"/>
    <w:rsid w:val="00DC2470"/>
    <w:rsid w:val="00DD62A6"/>
    <w:rsid w:val="00E010A0"/>
    <w:rsid w:val="00EA1861"/>
    <w:rsid w:val="00EC17D2"/>
    <w:rsid w:val="00EF5AEF"/>
    <w:rsid w:val="00F2178B"/>
    <w:rsid w:val="00F57032"/>
    <w:rsid w:val="00F6308D"/>
    <w:rsid w:val="00FA6429"/>
    <w:rsid w:val="00FB3023"/>
    <w:rsid w:val="00FB7148"/>
    <w:rsid w:val="00FE0118"/>
    <w:rsid w:val="00FE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8672A"/>
  <w15:chartTrackingRefBased/>
  <w15:docId w15:val="{135768FF-5264-4CA9-AFE6-83323F9A3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ntetafsnitsformat">
    <w:name w:val="[Intet afsnitsformat]"/>
    <w:rsid w:val="00E010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el-Gitter">
    <w:name w:val="Table Grid"/>
    <w:basedOn w:val="Tabel-Normal"/>
    <w:uiPriority w:val="39"/>
    <w:rsid w:val="00E01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272F5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72F52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A251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A251E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A251E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A251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A251E"/>
    <w:rPr>
      <w:b/>
      <w:bCs/>
      <w:sz w:val="20"/>
      <w:szCs w:val="20"/>
    </w:rPr>
  </w:style>
  <w:style w:type="paragraph" w:styleId="Korrektur">
    <w:name w:val="Revision"/>
    <w:hidden/>
    <w:uiPriority w:val="99"/>
    <w:semiHidden/>
    <w:rsid w:val="00102E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b@arthubcopenhagen.dk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f38638-c859-4b2d-8508-ead69ca01b19">
      <Terms xmlns="http://schemas.microsoft.com/office/infopath/2007/PartnerControls"/>
    </lcf76f155ced4ddcb4097134ff3c332f>
    <TaxCatchAll xmlns="82fbbb36-8330-4e11-a843-7b31dbf81d1a" xsi:nil="true"/>
    <SharedWithUsers xmlns="82fbbb36-8330-4e11-a843-7b31dbf81d1a">
      <UserInfo>
        <DisplayName>Susanne Hviid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DB23269ADC1D44AC75F782D36E8155" ma:contentTypeVersion="18" ma:contentTypeDescription="Opret et nyt dokument." ma:contentTypeScope="" ma:versionID="9a4cc40ecac0767268fe3e6041bad8c5">
  <xsd:schema xmlns:xsd="http://www.w3.org/2001/XMLSchema" xmlns:xs="http://www.w3.org/2001/XMLSchema" xmlns:p="http://schemas.microsoft.com/office/2006/metadata/properties" xmlns:ns2="82fbbb36-8330-4e11-a843-7b31dbf81d1a" xmlns:ns3="a8f38638-c859-4b2d-8508-ead69ca01b19" targetNamespace="http://schemas.microsoft.com/office/2006/metadata/properties" ma:root="true" ma:fieldsID="9666a80955bf15c92c2965c12a923e5a" ns2:_="" ns3:_="">
    <xsd:import namespace="82fbbb36-8330-4e11-a843-7b31dbf81d1a"/>
    <xsd:import namespace="a8f38638-c859-4b2d-8508-ead69ca01b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bbb36-8330-4e11-a843-7b31dbf81d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aefaeb4-d6ec-4d55-845c-6acf13289faf}" ma:internalName="TaxCatchAll" ma:showField="CatchAllData" ma:web="82fbbb36-8330-4e11-a843-7b31dbf81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8638-c859-4b2d-8508-ead69ca01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0a24c345-5051-40f0-b069-26bf7a36ac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38BDA9-2D94-4C3C-BDBF-E8A9CA88A018}">
  <ds:schemaRefs>
    <ds:schemaRef ds:uri="http://schemas.microsoft.com/office/2006/metadata/properties"/>
    <ds:schemaRef ds:uri="http://schemas.microsoft.com/office/infopath/2007/PartnerControls"/>
    <ds:schemaRef ds:uri="a8f38638-c859-4b2d-8508-ead69ca01b19"/>
    <ds:schemaRef ds:uri="82fbbb36-8330-4e11-a843-7b31dbf81d1a"/>
  </ds:schemaRefs>
</ds:datastoreItem>
</file>

<file path=customXml/itemProps2.xml><?xml version="1.0" encoding="utf-8"?>
<ds:datastoreItem xmlns:ds="http://schemas.openxmlformats.org/officeDocument/2006/customXml" ds:itemID="{53158E5F-79AB-4873-A2BB-A2807E10E2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060702-AA49-4D9D-BB68-9EEF023F15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DDFBA6-4136-4C12-A126-541944B77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bbb36-8330-4e11-a843-7b31dbf81d1a"/>
    <ds:schemaRef ds:uri="a8f38638-c859-4b2d-8508-ead69ca01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76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Nørgaard Lykkebo</dc:creator>
  <cp:keywords/>
  <dc:description/>
  <cp:lastModifiedBy>Stine Nørgaard Lykkebo</cp:lastModifiedBy>
  <cp:revision>16</cp:revision>
  <dcterms:created xsi:type="dcterms:W3CDTF">2023-10-30T13:08:00Z</dcterms:created>
  <dcterms:modified xsi:type="dcterms:W3CDTF">2024-03-04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B23269ADC1D44AC75F782D36E8155</vt:lpwstr>
  </property>
  <property fmtid="{D5CDD505-2E9C-101B-9397-08002B2CF9AE}" pid="3" name="MediaServiceImageTags">
    <vt:lpwstr/>
  </property>
</Properties>
</file>